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John Doe</w:t>
      </w:r>
      <w:r>
        <w:br/>
      </w:r>
      <w:r>
        <w:t xml:space="preserve">123 Jalan Tun Razak, Kuala Lumpur</w:t>
      </w:r>
      <w:r>
        <w:br/>
      </w:r>
      <w:r>
        <w:t xml:space="preserve">Malaysia, 50400</w:t>
      </w:r>
    </w:p>
    <w:p>
      <w:pPr>
        <w:pStyle w:val="BodyText"/>
      </w:pPr>
      <w:r>
        <w:t xml:space="preserve">Email: johndoe@example.com | Phone: +60 12-345 6789</w:t>
      </w:r>
    </w:p>
    <w:bookmarkStart w:id="20" w:name="cover-letter"/>
    <w:p>
      <w:pPr>
        <w:pStyle w:val="Heading1"/>
      </w:pPr>
      <w:r>
        <w:t xml:space="preserve">Cover Letter</w:t>
      </w:r>
    </w:p>
    <w:bookmarkEnd w:id="20"/>
    <w:p>
      <w:pPr>
        <w:pStyle w:val="FirstParagraph"/>
      </w:pPr>
      <w:r>
        <w:t xml:space="preserve">Dear [Recipient's Name],</w:t>
      </w:r>
    </w:p>
    <w:p>
      <w:pPr>
        <w:pStyle w:val="BodyText"/>
      </w:pPr>
      <w:r>
        <w:t xml:space="preserve">It is with great enthusiasm that I submit my application for the Social Worker position at [Organization Name] in Malaysia Kuala Lumpur. As a dedicated professional with over five years of experience in community development and mental health support, I am eager to contribute my skills and passion for social justice to an organization that shares my commitment to empowering vulnerable populations. This opportunity aligns perfectly with my career goals and my desire to make a meaningful impact in the dynamic and culturally rich environment of Kuala Lumpur.</w:t>
      </w:r>
    </w:p>
    <w:p>
      <w:pPr>
        <w:pStyle w:val="BodyText"/>
      </w:pPr>
      <w:r>
        <w:t xml:space="preserve">My journey as a Social Worker began in [Previous Organization or Location], where I focused on providing case management, crisis intervention, and advocacy services to individuals facing homelessness, domestic violence, and mental health challenges. These experiences honed my ability to navigate complex social systems while maintaining a client-centered approach. In Malaysia Kuala Lumpur, where urbanization and economic disparities create unique challenges for marginalized communities, I am particularly drawn to the opportunity to apply my expertise in a setting that values both compassion and innovation.</w:t>
      </w:r>
    </w:p>
    <w:p>
      <w:pPr>
        <w:pStyle w:val="BodyText"/>
      </w:pPr>
      <w:r>
        <w:t xml:space="preserve">What sets me apart as a Social Worker is my deep understanding of the cultural nuances that shape the lives of individuals in Malaysia. Having worked with diverse ethnic groups, including Malay, Chinese, Indian, and indigenous communities, I have developed a nuanced perspective on the intersection of culture, tradition, and social welfare. In Kuala Lumpur—a city renowned for its multiculturalism and rapid development—this cultural competence is essential to building trust with clients and fostering sustainable solutions. For instance, during my tenure at [Previous Organization], I collaborated with local NGOs to design a mental health awareness program tailored to the needs of migrant workers, which saw a 40% increase in community engagement.</w:t>
      </w:r>
    </w:p>
    <w:p>
      <w:pPr>
        <w:pStyle w:val="BodyText"/>
      </w:pPr>
      <w:r>
        <w:t xml:space="preserve">My professional background also includes extensive work in policy advocacy and community outreach. I have spearheaded initiatives such as "Safe Spaces for Youth," a project that provided mentorship and educational resources to at-risk teenagers in underserved neighborhoods. These efforts underscore my belief that social work is not just about addressing immediate needs but also about creating long-term systemic change. In Malaysia Kuala Lumpur, where the demand for mental health and social services is growing, I am confident in my ability to contribute to programs that promote inclusivity and resilience.</w:t>
      </w:r>
    </w:p>
    <w:p>
      <w:pPr>
        <w:pStyle w:val="BodyText"/>
      </w:pPr>
      <w:r>
        <w:t xml:space="preserve">One of the most rewarding aspects of being a Social Worker in Malaysia Kuala Lumpur is the opportunity to collaborate with local stakeholders and government agencies. For example, I recently partnered with the Department of Social Welfare to implement a support network for elderly citizens facing isolation. This project highlighted the importance of interdisciplinary teamwork and strategic planning in addressing social issues. As a proactive problem-solver, I am adept at developing creative solutions that align with organizational goals while remaining sensitive to the unique needs of each individual.</w:t>
      </w:r>
    </w:p>
    <w:p>
      <w:pPr>
        <w:pStyle w:val="BodyText"/>
      </w:pPr>
      <w:r>
        <w:t xml:space="preserve">In addition to my hands-on experience, I hold a Master’s degree in Social Work from [University Name] and am certified in trauma-informed care by the Malaysian Association of Social Workers. These qualifications, combined with my fluency in Malay, English, and Mandarin, enable me to communicate effectively with clients from all backgrounds. My ability to analyze social issues through a critical lens and translate that into actionable strategies has consistently driven positive outcomes for the communities I serve.</w:t>
      </w:r>
    </w:p>
    <w:p>
      <w:pPr>
        <w:pStyle w:val="BodyText"/>
      </w:pPr>
      <w:r>
        <w:t xml:space="preserve">What excites me most about the Social Worker role at [Organization Name] is the potential to contribute to a vision of holistic well-being for individuals and families in Malaysia Kuala Lumpur. I am particularly inspired by your organization’s focus on [mention specific initiative or value from the job posting, e.g., "empowering women through education" or "supporting refugee integration"]. This aligns with my personal mission to bridge gaps in access to resources and ensure that every individual feels valued and supported.</w:t>
      </w:r>
    </w:p>
    <w:p>
      <w:pPr>
        <w:pStyle w:val="BodyText"/>
      </w:pPr>
      <w:r>
        <w:t xml:space="preserve">As I transition into this new chapter of my career, I am committed to upholding the highest standards of ethical practice and cultural sensitivity. My goal is not only to meet the expectations of this role but also to exceed them by bringing a fresh perspective and a steadfast dedication to social equity. In Malaysia Kuala Lumpur, where the pace of life is fast yet deeply rooted in tradition, I am ready to contribute my energy, expertise, and empathy to make a lasting difference.</w:t>
      </w:r>
    </w:p>
    <w:p>
      <w:pPr>
        <w:pStyle w:val="BodyText"/>
      </w:pPr>
      <w:r>
        <w:t xml:space="preserve">Thank you for considering my application. I would be honored to discuss how my background and vision align with the mission of [Organization Name]. Please feel free to contact me at [Phone Number] or [Email Address] at your earliest convenience. I look forward to the opportunity to contribute to your team and support the vital work of social welfare in Malaysia Kuala Lumpur.</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Malaysia Kuala Lumpur</dc:title>
  <dc:creator/>
  <dc:language>en</dc:language>
  <cp:keywords/>
  <dcterms:created xsi:type="dcterms:W3CDTF">2025-12-10T14:00:21Z</dcterms:created>
  <dcterms:modified xsi:type="dcterms:W3CDTF">2025-12-10T14:00:21Z</dcterms:modified>
</cp:coreProperties>
</file>

<file path=docProps/custom.xml><?xml version="1.0" encoding="utf-8"?>
<Properties xmlns="http://schemas.openxmlformats.org/officeDocument/2006/custom-properties" xmlns:vt="http://schemas.openxmlformats.org/officeDocument/2006/docPropsVTypes"/>
</file>